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bookmarkStart w:id="0" w:name="_Hlk79659801"/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LEMBAR </w:t>
      </w:r>
    </w:p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KARYA ILMIAH  : </w:t>
      </w:r>
      <w:r w:rsidR="00C96C5A">
        <w:rPr>
          <w:rFonts w:ascii="Tahoma" w:hAnsi="Tahoma" w:cs="Tahoma"/>
          <w:b/>
          <w:sz w:val="22"/>
          <w:szCs w:val="22"/>
          <w:lang w:val="id-ID"/>
        </w:rPr>
        <w:t>PROSIDING</w:t>
      </w:r>
    </w:p>
    <w:p w:rsidR="00C6077E" w:rsidRPr="007400E4" w:rsidRDefault="00C6077E" w:rsidP="00C6077E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:rsidR="00374FDC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4"/>
          <w:szCs w:val="24"/>
        </w:rPr>
      </w:pPr>
      <w:bookmarkStart w:id="1" w:name="_Hlk79662179"/>
      <w:r w:rsidRPr="007400E4">
        <w:rPr>
          <w:rFonts w:ascii="Tahoma" w:hAnsi="Tahoma" w:cs="Tahoma"/>
          <w:sz w:val="22"/>
          <w:szCs w:val="22"/>
          <w:lang w:val="id-ID"/>
        </w:rPr>
        <w:t xml:space="preserve">Judul </w:t>
      </w:r>
      <w:r w:rsidR="00C96C5A">
        <w:rPr>
          <w:rFonts w:ascii="Tahoma" w:hAnsi="Tahoma" w:cs="Tahoma"/>
          <w:sz w:val="22"/>
          <w:szCs w:val="22"/>
          <w:lang w:val="id-ID"/>
        </w:rPr>
        <w:t>Prosiding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(</w:t>
      </w:r>
      <w:r w:rsidR="00D6792B">
        <w:rPr>
          <w:rFonts w:ascii="Tahoma" w:hAnsi="Tahoma" w:cs="Tahoma"/>
          <w:sz w:val="22"/>
          <w:szCs w:val="22"/>
          <w:lang w:val="id-ID"/>
        </w:rPr>
        <w:t>Paper</w:t>
      </w:r>
      <w:r w:rsidRPr="007400E4">
        <w:rPr>
          <w:rFonts w:ascii="Tahoma" w:hAnsi="Tahoma" w:cs="Tahoma"/>
          <w:sz w:val="22"/>
          <w:szCs w:val="22"/>
          <w:lang w:val="id-ID"/>
        </w:rPr>
        <w:t>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374FDC" w:rsidRPr="00374FDC">
        <w:rPr>
          <w:rFonts w:ascii="Tahoma" w:hAnsi="Tahoma" w:cs="Tahoma"/>
          <w:sz w:val="24"/>
          <w:szCs w:val="24"/>
        </w:rPr>
        <w:t>Leadership Style, independence, Motivation, Competence and Religiosity On The Performance af Auditors of The Inspectorate General of The Ministry of Religion</w:t>
      </w:r>
    </w:p>
    <w:p w:rsidR="00C6077E" w:rsidRPr="00D926B0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:rsidR="00C6077E" w:rsidRPr="00041C44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Penulis </w:t>
      </w:r>
      <w:r w:rsidR="00C96C5A">
        <w:rPr>
          <w:rFonts w:ascii="Tahoma" w:hAnsi="Tahoma" w:cs="Tahoma"/>
          <w:sz w:val="22"/>
          <w:szCs w:val="22"/>
          <w:lang w:val="id-ID"/>
        </w:rPr>
        <w:t>Prosiding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0B72F9">
        <w:rPr>
          <w:rFonts w:ascii="Tahoma" w:hAnsi="Tahoma" w:cs="Tahoma"/>
          <w:sz w:val="22"/>
          <w:szCs w:val="22"/>
        </w:rPr>
        <w:t>Muhamad Taqi</w:t>
      </w:r>
      <w:r w:rsidR="00174A1F">
        <w:rPr>
          <w:rFonts w:ascii="Tahoma" w:hAnsi="Tahoma" w:cs="Tahoma"/>
          <w:sz w:val="22"/>
          <w:szCs w:val="22"/>
          <w:lang w:val="id-ID"/>
        </w:rPr>
        <w:t>, Tubagus Ismail, Sabruddinsah, Meutia</w:t>
      </w:r>
    </w:p>
    <w:p w:rsidR="00C6077E" w:rsidRPr="007400E4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:rsidR="00C6077E" w:rsidRPr="00D926B0" w:rsidRDefault="00C6077E" w:rsidP="00D6792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5670" w:hanging="5670"/>
        <w:jc w:val="both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Identitas </w:t>
      </w:r>
      <w:r w:rsidR="00C96C5A">
        <w:rPr>
          <w:rFonts w:ascii="Tahoma" w:hAnsi="Tahoma" w:cs="Tahoma"/>
          <w:sz w:val="22"/>
          <w:szCs w:val="22"/>
          <w:lang w:val="id-ID"/>
        </w:rPr>
        <w:t>Prosiding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a. Nama </w:t>
      </w:r>
      <w:r w:rsidR="00C96C5A">
        <w:rPr>
          <w:rFonts w:ascii="Tahoma" w:hAnsi="Tahoma" w:cs="Tahoma"/>
          <w:sz w:val="22"/>
          <w:szCs w:val="22"/>
          <w:lang w:val="id-ID"/>
        </w:rPr>
        <w:t>Konferensi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bookmarkStart w:id="2" w:name="_Hlk79661611"/>
      <w:r w:rsidR="00174A1F" w:rsidRPr="00174A1F">
        <w:rPr>
          <w:rFonts w:ascii="Tahoma" w:hAnsi="Tahoma" w:cs="Tahoma"/>
          <w:sz w:val="22"/>
          <w:szCs w:val="22"/>
          <w:lang w:val="id-ID"/>
        </w:rPr>
        <w:t>The First International Conference on Islamic Development Studies</w:t>
      </w:r>
    </w:p>
    <w:p w:rsidR="00C6077E" w:rsidRPr="00174A1F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bookmarkStart w:id="3" w:name="_Hlk79661664"/>
      <w:bookmarkEnd w:id="2"/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b. </w:t>
      </w:r>
      <w:r w:rsidR="00B93C77" w:rsidRPr="00B93C77">
        <w:rPr>
          <w:rFonts w:ascii="Tahoma" w:hAnsi="Tahoma" w:cs="Tahoma"/>
          <w:sz w:val="22"/>
          <w:szCs w:val="22"/>
          <w:lang w:val="id-ID"/>
        </w:rPr>
        <w:t>Nomor</w:t>
      </w:r>
      <w:r w:rsidR="00F403AD">
        <w:rPr>
          <w:rFonts w:ascii="Tahoma" w:hAnsi="Tahoma" w:cs="Tahoma"/>
          <w:sz w:val="22"/>
          <w:szCs w:val="22"/>
          <w:lang w:val="id-ID"/>
        </w:rPr>
        <w:t xml:space="preserve"> ISSN/ISBN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 w:rsidR="00174A1F" w:rsidRPr="00174A1F">
        <w:rPr>
          <w:rFonts w:ascii="Tahoma" w:hAnsi="Tahoma" w:cs="Tahoma"/>
          <w:sz w:val="22"/>
          <w:szCs w:val="22"/>
          <w:lang w:val="en-ID"/>
        </w:rPr>
        <w:t>2685-9270</w:t>
      </w:r>
      <w:r w:rsidR="00174A1F">
        <w:rPr>
          <w:rFonts w:ascii="Tahoma" w:hAnsi="Tahoma" w:cs="Tahoma"/>
          <w:sz w:val="22"/>
          <w:szCs w:val="22"/>
          <w:lang w:val="id-ID"/>
        </w:rPr>
        <w:t xml:space="preserve"> (Cetak)</w:t>
      </w:r>
    </w:p>
    <w:p w:rsidR="00C6077E" w:rsidRPr="00041C44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c. </w:t>
      </w:r>
      <w:r w:rsidR="00F403AD">
        <w:rPr>
          <w:rFonts w:ascii="Tahoma" w:hAnsi="Tahoma" w:cs="Tahoma"/>
          <w:sz w:val="22"/>
          <w:szCs w:val="22"/>
          <w:lang w:val="id-ID"/>
        </w:rPr>
        <w:t>T</w:t>
      </w:r>
      <w:r w:rsidRPr="007400E4">
        <w:rPr>
          <w:rFonts w:ascii="Tahoma" w:hAnsi="Tahoma" w:cs="Tahoma"/>
          <w:sz w:val="22"/>
          <w:szCs w:val="22"/>
          <w:lang w:val="id-ID"/>
        </w:rPr>
        <w:t>ahun</w:t>
      </w:r>
      <w:r w:rsidR="00F403AD">
        <w:rPr>
          <w:rFonts w:ascii="Tahoma" w:hAnsi="Tahoma" w:cs="Tahoma"/>
          <w:sz w:val="22"/>
          <w:szCs w:val="22"/>
          <w:lang w:val="id-ID"/>
        </w:rPr>
        <w:t>/Tempat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F403AD">
        <w:rPr>
          <w:rFonts w:ascii="Tahoma" w:hAnsi="Tahoma" w:cs="Tahoma"/>
          <w:sz w:val="22"/>
          <w:szCs w:val="22"/>
          <w:lang w:val="id-ID"/>
        </w:rPr>
        <w:t>201</w:t>
      </w:r>
      <w:r w:rsidR="00174A1F">
        <w:rPr>
          <w:rFonts w:ascii="Tahoma" w:hAnsi="Tahoma" w:cs="Tahoma"/>
          <w:sz w:val="22"/>
          <w:szCs w:val="22"/>
          <w:lang w:val="id-ID"/>
        </w:rPr>
        <w:t>9</w:t>
      </w:r>
      <w:r w:rsidR="00F403AD">
        <w:rPr>
          <w:rFonts w:ascii="Tahoma" w:hAnsi="Tahoma" w:cs="Tahoma"/>
          <w:sz w:val="22"/>
          <w:szCs w:val="22"/>
          <w:lang w:val="id-ID"/>
        </w:rPr>
        <w:t>/</w:t>
      </w:r>
      <w:r w:rsidR="00A9031E">
        <w:rPr>
          <w:rFonts w:ascii="Tahoma" w:hAnsi="Tahoma" w:cs="Tahoma"/>
          <w:sz w:val="22"/>
          <w:szCs w:val="22"/>
          <w:lang w:val="id-ID"/>
        </w:rPr>
        <w:t>Lampung</w:t>
      </w:r>
    </w:p>
    <w:p w:rsidR="00C6077E" w:rsidRPr="00D134E5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d. </w:t>
      </w:r>
      <w:r w:rsidR="00F403AD">
        <w:rPr>
          <w:rFonts w:ascii="Tahoma" w:hAnsi="Tahoma" w:cs="Tahoma"/>
          <w:sz w:val="22"/>
          <w:szCs w:val="22"/>
          <w:lang w:val="id-ID"/>
        </w:rPr>
        <w:t>Penerbit/</w:t>
      </w:r>
      <w:r w:rsidRPr="007400E4">
        <w:rPr>
          <w:rFonts w:ascii="Tahoma" w:hAnsi="Tahoma" w:cs="Tahoma"/>
          <w:sz w:val="22"/>
          <w:szCs w:val="22"/>
          <w:lang w:val="id-ID"/>
        </w:rPr>
        <w:t>Pe</w:t>
      </w:r>
      <w:r w:rsidR="00C96C5A">
        <w:rPr>
          <w:rFonts w:ascii="Tahoma" w:hAnsi="Tahoma" w:cs="Tahoma"/>
          <w:sz w:val="22"/>
          <w:szCs w:val="22"/>
          <w:lang w:val="id-ID"/>
        </w:rPr>
        <w:t>laksana</w:t>
      </w:r>
      <w:r w:rsidR="00F403AD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 xml:space="preserve">: </w:t>
      </w:r>
      <w:r w:rsidR="00174A1F">
        <w:rPr>
          <w:rFonts w:ascii="Tahoma" w:hAnsi="Tahoma" w:cs="Tahoma"/>
          <w:sz w:val="22"/>
          <w:szCs w:val="22"/>
          <w:lang w:val="id-ID"/>
        </w:rPr>
        <w:t>STEBI Lampung</w:t>
      </w:r>
      <w:r w:rsidR="00545F04">
        <w:rPr>
          <w:rFonts w:ascii="Tahoma" w:hAnsi="Tahoma" w:cs="Tahoma"/>
          <w:sz w:val="22"/>
          <w:szCs w:val="22"/>
          <w:lang w:val="id-ID"/>
        </w:rPr>
        <w:t xml:space="preserve"> Indonesi</w:t>
      </w:r>
      <w:r w:rsidR="00C96C5A">
        <w:rPr>
          <w:rFonts w:ascii="Tahoma" w:hAnsi="Tahoma" w:cs="Tahoma"/>
          <w:sz w:val="22"/>
          <w:szCs w:val="22"/>
          <w:lang w:val="id-ID"/>
        </w:rPr>
        <w:t>a</w:t>
      </w:r>
    </w:p>
    <w:p w:rsidR="00C6077E" w:rsidRPr="007B2A89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 xml:space="preserve">e. </w:t>
      </w:r>
      <w:r w:rsidR="00F403AD">
        <w:rPr>
          <w:rFonts w:ascii="Tahoma" w:hAnsi="Tahoma" w:cs="Tahoma"/>
          <w:sz w:val="22"/>
          <w:szCs w:val="22"/>
          <w:lang w:val="id-ID"/>
        </w:rPr>
        <w:t>Terindeks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D6792B">
        <w:rPr>
          <w:rFonts w:ascii="Tahoma" w:hAnsi="Tahoma" w:cs="Tahoma"/>
          <w:sz w:val="22"/>
          <w:szCs w:val="22"/>
          <w:lang w:val="id-ID"/>
        </w:rPr>
        <w:t>-</w:t>
      </w:r>
    </w:p>
    <w:bookmarkEnd w:id="1"/>
    <w:bookmarkEnd w:id="3"/>
    <w:p w:rsidR="00C6077E" w:rsidRPr="007400E4" w:rsidRDefault="005B269D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76" o:spid="_x0000_s1026" style="position:absolute;left:0;text-align:left;margin-left:168.85pt;margin-top:13.3pt;width:20.85pt;height:18.6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">
            <v:textbox>
              <w:txbxContent>
                <w:p w:rsidR="00CD46F0" w:rsidRPr="00CD46F0" w:rsidRDefault="00CD46F0" w:rsidP="00CD46F0">
                  <w:pPr>
                    <w:jc w:val="center"/>
                    <w:rPr>
                      <w:lang w:val="en-ID"/>
                    </w:rPr>
                  </w:pPr>
                  <w:r w:rsidRPr="00CD46F0">
                    <w:rPr>
                      <w:lang w:val="en-ID"/>
                    </w:rPr>
                    <w:sym w:font="Symbol" w:char="F0D6"/>
                  </w:r>
                </w:p>
                <w:p w:rsidR="00C6077E" w:rsidRPr="00955950" w:rsidRDefault="00C6077E" w:rsidP="00C6077E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</w:p>
    <w:p w:rsidR="00C6077E" w:rsidRPr="007400E4" w:rsidRDefault="00C6077E" w:rsidP="00C6077E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Kategori </w:t>
      </w:r>
      <w:r w:rsidR="00C96C5A">
        <w:rPr>
          <w:rFonts w:ascii="Tahoma" w:hAnsi="Tahoma" w:cs="Tahoma"/>
          <w:sz w:val="22"/>
          <w:szCs w:val="22"/>
          <w:lang w:val="id-ID"/>
        </w:rPr>
        <w:t>Konferensi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="00C96C5A">
        <w:rPr>
          <w:rFonts w:ascii="Tahoma" w:hAnsi="Tahoma" w:cs="Tahoma"/>
          <w:sz w:val="22"/>
          <w:szCs w:val="22"/>
          <w:lang w:val="id-ID"/>
        </w:rPr>
        <w:t>Konferensi</w:t>
      </w:r>
      <w:r w:rsidR="00933429">
        <w:rPr>
          <w:rFonts w:ascii="Tahoma" w:hAnsi="Tahoma" w:cs="Tahoma"/>
          <w:sz w:val="22"/>
          <w:szCs w:val="22"/>
          <w:lang w:val="id-ID"/>
        </w:rPr>
        <w:t xml:space="preserve">Internasional </w:t>
      </w:r>
    </w:p>
    <w:p w:rsidR="00C6077E" w:rsidRPr="007400E4" w:rsidRDefault="005B269D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75" o:spid="_x0000_s1027" style="position:absolute;left:0;text-align:left;margin-left:168.85pt;margin-top:2pt;width:20.85pt;height:18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">
            <v:textbox>
              <w:txbxContent>
                <w:p w:rsidR="00C6077E" w:rsidRPr="000B6047" w:rsidRDefault="00C6077E" w:rsidP="00C6077E">
                  <w:pPr>
                    <w:jc w:val="center"/>
                    <w:rPr>
                      <w:lang w:val="id-ID"/>
                    </w:rPr>
                  </w:pPr>
                </w:p>
              </w:txbxContent>
            </v:textbox>
          </v:rect>
        </w:pict>
      </w:r>
      <w:r w:rsidR="00C6077E"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="00C6077E"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="00C6077E"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 w:rsidR="00C6077E"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="00C96C5A">
        <w:rPr>
          <w:rFonts w:ascii="Tahoma" w:hAnsi="Tahoma" w:cs="Tahoma"/>
          <w:sz w:val="22"/>
          <w:szCs w:val="22"/>
          <w:lang w:val="id-ID"/>
        </w:rPr>
        <w:t>Konferensi</w:t>
      </w:r>
      <w:r w:rsidR="00C6077E" w:rsidRPr="007400E4">
        <w:rPr>
          <w:rFonts w:ascii="Tahoma" w:hAnsi="Tahoma" w:cs="Tahoma"/>
          <w:sz w:val="22"/>
          <w:szCs w:val="22"/>
          <w:lang w:val="id-ID"/>
        </w:rPr>
        <w:t xml:space="preserve"> Nasional </w:t>
      </w:r>
    </w:p>
    <w:p w:rsidR="00C6077E" w:rsidRPr="007400E4" w:rsidRDefault="00C6077E" w:rsidP="00D96C15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pPr w:leftFromText="180" w:rightFromText="180" w:vertAnchor="text" w:tblpY="1"/>
        <w:tblOverlap w:val="never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12"/>
        <w:gridCol w:w="1708"/>
        <w:gridCol w:w="1972"/>
        <w:gridCol w:w="2693"/>
      </w:tblGrid>
      <w:tr w:rsidR="0076091B" w:rsidRPr="007400E4" w:rsidTr="0076091B">
        <w:trPr>
          <w:trHeight w:val="284"/>
        </w:trPr>
        <w:tc>
          <w:tcPr>
            <w:tcW w:w="4112" w:type="dxa"/>
            <w:vMerge w:val="restart"/>
            <w:vAlign w:val="center"/>
          </w:tcPr>
          <w:p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3680" w:type="dxa"/>
            <w:gridSpan w:val="2"/>
            <w:vAlign w:val="center"/>
          </w:tcPr>
          <w:p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>Prosiding</w:t>
            </w:r>
          </w:p>
        </w:tc>
        <w:tc>
          <w:tcPr>
            <w:tcW w:w="2693" w:type="dxa"/>
            <w:vMerge w:val="restart"/>
            <w:vAlign w:val="center"/>
          </w:tcPr>
          <w:p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1</w:t>
            </w:r>
          </w:p>
        </w:tc>
      </w:tr>
      <w:tr w:rsidR="0076091B" w:rsidRPr="007400E4" w:rsidTr="0076091B">
        <w:trPr>
          <w:trHeight w:val="713"/>
        </w:trPr>
        <w:tc>
          <w:tcPr>
            <w:tcW w:w="4112" w:type="dxa"/>
            <w:vMerge/>
            <w:vAlign w:val="center"/>
          </w:tcPr>
          <w:p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:rsidR="0076091B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:rsidR="0076091B" w:rsidRPr="00D96C15" w:rsidRDefault="005B269D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0;text-align:left;margin-left:31pt;margin-top:9.6pt;width:13.1pt;height:15.1pt;z-index:2516981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">
                  <v:textbox>
                    <w:txbxContent>
                      <w:p w:rsidR="0076091B" w:rsidRDefault="0076091B" w:rsidP="00D96C15">
                        <w:r w:rsidRPr="00B35BAE">
                          <w:rPr>
                            <w:rFonts w:ascii="Tahoma" w:hAnsi="Tahoma" w:cs="Tahoma"/>
                            <w:sz w:val="22"/>
                            <w:szCs w:val="22"/>
                            <w:lang w:val="id-ID"/>
                          </w:rPr>
                          <w:sym w:font="Wingdings 2" w:char="F050"/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1972" w:type="dxa"/>
          </w:tcPr>
          <w:p w:rsidR="0076091B" w:rsidRDefault="0076091B" w:rsidP="00D96C1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asional </w:t>
            </w:r>
          </w:p>
          <w:p w:rsidR="0076091B" w:rsidRDefault="005B269D" w:rsidP="00D96C1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71" o:spid="_x0000_s1029" type="#_x0000_t202" style="position:absolute;left:0;text-align:left;margin-left:35pt;margin-top:3.9pt;width:13.1pt;height:15.1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">
                  <v:textbox>
                    <w:txbxContent>
                      <w:p w:rsidR="0076091B" w:rsidRDefault="0076091B" w:rsidP="00C6077E"/>
                    </w:txbxContent>
                  </v:textbox>
                </v:shape>
              </w:pict>
            </w:r>
          </w:p>
          <w:p w:rsidR="0076091B" w:rsidRPr="007400E4" w:rsidRDefault="0076091B" w:rsidP="00D96C1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:rsidR="0076091B" w:rsidRPr="007400E4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D96C15" w:rsidRPr="007400E4" w:rsidTr="0076091B">
        <w:tc>
          <w:tcPr>
            <w:tcW w:w="4112" w:type="dxa"/>
          </w:tcPr>
          <w:p w:rsidR="00D96C15" w:rsidRPr="007400E4" w:rsidRDefault="00D96C15" w:rsidP="00D96C1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</w:p>
        </w:tc>
        <w:tc>
          <w:tcPr>
            <w:tcW w:w="1972" w:type="dxa"/>
          </w:tcPr>
          <w:p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D96C15" w:rsidRPr="00D926B0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</w:p>
        </w:tc>
      </w:tr>
      <w:tr w:rsidR="00D96C15" w:rsidRPr="007400E4" w:rsidTr="0076091B">
        <w:tc>
          <w:tcPr>
            <w:tcW w:w="4112" w:type="dxa"/>
          </w:tcPr>
          <w:p w:rsidR="00D96C15" w:rsidRPr="007400E4" w:rsidRDefault="00D96C15" w:rsidP="00D96C1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D96C15" w:rsidRPr="00D926B0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</w:tr>
      <w:tr w:rsidR="00D96C15" w:rsidRPr="007400E4" w:rsidTr="0076091B">
        <w:tc>
          <w:tcPr>
            <w:tcW w:w="4112" w:type="dxa"/>
          </w:tcPr>
          <w:p w:rsidR="00D96C15" w:rsidRPr="007400E4" w:rsidRDefault="00D96C15" w:rsidP="00D96C1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720"/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D96C15" w:rsidRPr="00D926B0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</w:tr>
      <w:tr w:rsidR="00D96C15" w:rsidRPr="007400E4" w:rsidTr="0076091B">
        <w:tc>
          <w:tcPr>
            <w:tcW w:w="4112" w:type="dxa"/>
          </w:tcPr>
          <w:p w:rsidR="00D96C15" w:rsidRPr="007400E4" w:rsidRDefault="00D96C15" w:rsidP="00D96C1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D96C15" w:rsidRPr="00D926B0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</w:tr>
      <w:tr w:rsidR="00D96C15" w:rsidRPr="007400E4" w:rsidTr="0076091B">
        <w:tc>
          <w:tcPr>
            <w:tcW w:w="4112" w:type="dxa"/>
          </w:tcPr>
          <w:p w:rsidR="00D96C15" w:rsidRPr="007400E4" w:rsidRDefault="00D96C15" w:rsidP="00D96C15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:rsidR="00D96C15" w:rsidRPr="00D96C15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0</w:t>
            </w:r>
          </w:p>
        </w:tc>
        <w:tc>
          <w:tcPr>
            <w:tcW w:w="1972" w:type="dxa"/>
          </w:tcPr>
          <w:p w:rsidR="00D96C15" w:rsidRPr="007400E4" w:rsidRDefault="00D96C15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D96C15" w:rsidRPr="003A76D9" w:rsidRDefault="0076091B" w:rsidP="00D96C1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9</w:t>
            </w:r>
          </w:p>
        </w:tc>
      </w:tr>
    </w:tbl>
    <w:p w:rsidR="00C6077E" w:rsidRDefault="00D96C15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br w:type="textWrapping" w:clear="all"/>
      </w: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916"/>
      </w:tblGrid>
      <w:tr w:rsidR="00C6077E" w:rsidRPr="003E69B3" w:rsidTr="000C7443">
        <w:tc>
          <w:tcPr>
            <w:tcW w:w="10916" w:type="dxa"/>
          </w:tcPr>
          <w:p w:rsidR="00C6077E" w:rsidRPr="003E69B3" w:rsidRDefault="00C6077E" w:rsidP="000C7443">
            <w:p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:rsidR="00C6077E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Penulisan artikel sudah memenuhi instruksi author</w:t>
            </w:r>
          </w:p>
          <w:p w:rsidR="00C6077E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Ruang lingkup pembahasan sesuai dengan bidang kajian penulis, pengangkatan masalah sudah cukup baik</w:t>
            </w:r>
          </w:p>
          <w:p w:rsidR="00C6077E" w:rsidRPr="00230049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Data yang digunakan sudah cukup baik</w:t>
            </w:r>
          </w:p>
          <w:p w:rsidR="00C6077E" w:rsidRPr="00230049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Kelengkapan unsur kualitas penerbit sudah cukup baik, memiliki ISSN</w:t>
            </w:r>
            <w:r w:rsidR="00F5770A" w:rsidRPr="00F5770A">
              <w:rPr>
                <w:rFonts w:ascii="Tahoma" w:hAnsi="Tahoma" w:cs="Tahoma"/>
                <w:sz w:val="22"/>
                <w:szCs w:val="22"/>
                <w:lang w:val="en-ID"/>
              </w:rPr>
              <w:t>online dan cetak</w:t>
            </w:r>
          </w:p>
        </w:tc>
      </w:tr>
    </w:tbl>
    <w:p w:rsidR="00C6077E" w:rsidRPr="00B35BA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bookmarkEnd w:id="0"/>
    <w:p w:rsidR="00C6077E" w:rsidRPr="006D0365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="000B6047">
        <w:rPr>
          <w:rFonts w:ascii="Tahoma" w:hAnsi="Tahoma" w:cs="Tahoma"/>
          <w:sz w:val="22"/>
          <w:szCs w:val="22"/>
          <w:lang w:val="en-ID"/>
        </w:rPr>
        <w:t xml:space="preserve">Serang,  </w:t>
      </w:r>
      <w:r w:rsidR="000B6047"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:rsidR="00C6077E" w:rsidRPr="00B35BAE" w:rsidRDefault="00C6077E" w:rsidP="00C6077E">
      <w:pPr>
        <w:tabs>
          <w:tab w:val="left" w:pos="0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Reviewer 1</w:t>
      </w:r>
    </w:p>
    <w:p w:rsidR="00C6077E" w:rsidRDefault="00C3364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noProof/>
          <w:sz w:val="22"/>
          <w:szCs w:val="22"/>
        </w:rPr>
        <w:drawing>
          <wp:inline distT="0" distB="0" distL="0" distR="0">
            <wp:extent cx="2011680" cy="737870"/>
            <wp:effectExtent l="0" t="0" r="762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737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6077E" w:rsidRPr="007773CB" w:rsidRDefault="00C6077E" w:rsidP="0076091B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18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773CB">
        <w:rPr>
          <w:rFonts w:ascii="Tahoma" w:hAnsi="Tahoma" w:cs="Tahoma"/>
          <w:iCs/>
          <w:sz w:val="22"/>
          <w:szCs w:val="22"/>
          <w:lang w:val="id-ID"/>
        </w:rPr>
        <w:t>Prof</w:t>
      </w:r>
      <w:r w:rsidRPr="007773CB">
        <w:rPr>
          <w:rFonts w:ascii="Tahoma" w:hAnsi="Tahoma" w:cs="Tahoma"/>
          <w:sz w:val="22"/>
          <w:szCs w:val="22"/>
          <w:lang w:val="id-ID"/>
        </w:rPr>
        <w:t xml:space="preserve">. Dr. </w:t>
      </w:r>
      <w:r w:rsidRPr="007773CB">
        <w:rPr>
          <w:rFonts w:ascii="Tahoma" w:hAnsi="Tahoma" w:cs="Tahoma"/>
          <w:iCs/>
          <w:sz w:val="22"/>
          <w:szCs w:val="22"/>
          <w:lang w:val="id-ID"/>
        </w:rPr>
        <w:t>Tubagus Ismail</w:t>
      </w:r>
      <w:r w:rsidRPr="007773CB">
        <w:rPr>
          <w:rFonts w:ascii="Tahoma" w:hAnsi="Tahoma" w:cs="Tahoma"/>
          <w:sz w:val="22"/>
          <w:szCs w:val="22"/>
          <w:lang w:val="id-ID"/>
        </w:rPr>
        <w:t>, SE, MM, Ak, CA, CMA</w:t>
      </w:r>
      <w:r w:rsidR="004B3B80">
        <w:rPr>
          <w:rFonts w:ascii="Tahoma" w:hAnsi="Tahoma" w:cs="Tahoma"/>
          <w:sz w:val="22"/>
          <w:szCs w:val="22"/>
          <w:lang w:val="id-ID"/>
        </w:rPr>
        <w:t>, CPA</w:t>
      </w:r>
    </w:p>
    <w:p w:rsidR="00C6077E" w:rsidRPr="00B35BAE" w:rsidRDefault="00C6077E" w:rsidP="0076091B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>: Guru Besar Akuntansi</w:t>
      </w:r>
    </w:p>
    <w:p w:rsidR="00C6077E" w:rsidRPr="007773CB" w:rsidRDefault="00C6077E" w:rsidP="0076091B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 w:rsidRPr="00B35BAE">
        <w:rPr>
          <w:rFonts w:ascii="Tahoma" w:hAnsi="Tahoma" w:cs="Tahoma"/>
          <w:szCs w:val="22"/>
          <w:lang w:val="id-ID"/>
        </w:rPr>
        <w:lastRenderedPageBreak/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Unit kerja</w:t>
      </w:r>
      <w:r>
        <w:rPr>
          <w:rFonts w:ascii="Tahoma" w:hAnsi="Tahoma" w:cs="Tahoma"/>
          <w:sz w:val="22"/>
          <w:szCs w:val="22"/>
          <w:lang w:val="id-ID"/>
        </w:rPr>
        <w:tab/>
        <w:t>: FE</w:t>
      </w:r>
      <w:r>
        <w:rPr>
          <w:rFonts w:ascii="Tahoma" w:hAnsi="Tahoma" w:cs="Tahoma"/>
          <w:sz w:val="22"/>
          <w:szCs w:val="22"/>
          <w:lang w:val="en-ID"/>
        </w:rPr>
        <w:t xml:space="preserve">B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 w:rsidR="003062AE">
        <w:rPr>
          <w:rFonts w:ascii="Tahoma" w:hAnsi="Tahoma" w:cs="Tahoma"/>
          <w:sz w:val="22"/>
          <w:szCs w:val="22"/>
          <w:lang w:val="en-ID"/>
        </w:rPr>
        <w:t>Sultan Ag</w:t>
      </w:r>
      <w:r>
        <w:rPr>
          <w:rFonts w:ascii="Tahoma" w:hAnsi="Tahoma" w:cs="Tahoma"/>
          <w:sz w:val="22"/>
          <w:szCs w:val="22"/>
          <w:lang w:val="en-ID"/>
        </w:rPr>
        <w:t>eng Tirtayasa</w:t>
      </w:r>
    </w:p>
    <w:p w:rsidR="0076091B" w:rsidRPr="007400E4" w:rsidRDefault="005379A4" w:rsidP="00174A1F">
      <w:pPr>
        <w:jc w:val="center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b/>
          <w:sz w:val="22"/>
          <w:szCs w:val="22"/>
          <w:lang w:val="id-ID"/>
        </w:rPr>
        <w:br w:type="page"/>
      </w:r>
      <w:r w:rsidR="0076091B" w:rsidRPr="007400E4">
        <w:rPr>
          <w:rFonts w:ascii="Tahoma" w:hAnsi="Tahoma" w:cs="Tahoma"/>
          <w:b/>
          <w:sz w:val="22"/>
          <w:szCs w:val="22"/>
          <w:lang w:val="id-ID"/>
        </w:rPr>
        <w:lastRenderedPageBreak/>
        <w:t>LEMBAR</w:t>
      </w:r>
    </w:p>
    <w:p w:rsidR="0076091B" w:rsidRPr="007400E4" w:rsidRDefault="0076091B" w:rsidP="0076091B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:rsidR="0076091B" w:rsidRPr="007400E4" w:rsidRDefault="0076091B" w:rsidP="0076091B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KARYA ILMIAH  : </w:t>
      </w:r>
      <w:r>
        <w:rPr>
          <w:rFonts w:ascii="Tahoma" w:hAnsi="Tahoma" w:cs="Tahoma"/>
          <w:b/>
          <w:sz w:val="22"/>
          <w:szCs w:val="22"/>
          <w:lang w:val="id-ID"/>
        </w:rPr>
        <w:t>PROSIDING</w:t>
      </w:r>
    </w:p>
    <w:p w:rsidR="0076091B" w:rsidRPr="007400E4" w:rsidRDefault="0076091B" w:rsidP="0076091B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:rsidR="00174A1F" w:rsidRDefault="00174A1F" w:rsidP="00174A1F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4"/>
          <w:szCs w:val="24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Judul </w:t>
      </w:r>
      <w:r>
        <w:rPr>
          <w:rFonts w:ascii="Tahoma" w:hAnsi="Tahoma" w:cs="Tahoma"/>
          <w:sz w:val="22"/>
          <w:szCs w:val="22"/>
          <w:lang w:val="id-ID"/>
        </w:rPr>
        <w:t>Prosiding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(</w:t>
      </w:r>
      <w:r>
        <w:rPr>
          <w:rFonts w:ascii="Tahoma" w:hAnsi="Tahoma" w:cs="Tahoma"/>
          <w:sz w:val="22"/>
          <w:szCs w:val="22"/>
          <w:lang w:val="id-ID"/>
        </w:rPr>
        <w:t>Paper</w:t>
      </w:r>
      <w:r w:rsidRPr="007400E4">
        <w:rPr>
          <w:rFonts w:ascii="Tahoma" w:hAnsi="Tahoma" w:cs="Tahoma"/>
          <w:sz w:val="22"/>
          <w:szCs w:val="22"/>
          <w:lang w:val="id-ID"/>
        </w:rPr>
        <w:t>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374FDC">
        <w:rPr>
          <w:rFonts w:ascii="Tahoma" w:hAnsi="Tahoma" w:cs="Tahoma"/>
          <w:sz w:val="24"/>
          <w:szCs w:val="24"/>
        </w:rPr>
        <w:t>Leadership Style, independence, Motivation, Competence and Religiosity On The Performance af Auditors of The Inspectorate General of The Ministry of Religion</w:t>
      </w:r>
    </w:p>
    <w:p w:rsidR="00174A1F" w:rsidRPr="00D926B0" w:rsidRDefault="00174A1F" w:rsidP="00174A1F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:rsidR="00174A1F" w:rsidRPr="00041C44" w:rsidRDefault="00174A1F" w:rsidP="00174A1F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Penulis </w:t>
      </w:r>
      <w:r>
        <w:rPr>
          <w:rFonts w:ascii="Tahoma" w:hAnsi="Tahoma" w:cs="Tahoma"/>
          <w:sz w:val="22"/>
          <w:szCs w:val="22"/>
          <w:lang w:val="id-ID"/>
        </w:rPr>
        <w:t>Prosiding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Muhamad Taqi</w:t>
      </w:r>
      <w:r>
        <w:rPr>
          <w:rFonts w:ascii="Tahoma" w:hAnsi="Tahoma" w:cs="Tahoma"/>
          <w:sz w:val="22"/>
          <w:szCs w:val="22"/>
          <w:lang w:val="id-ID"/>
        </w:rPr>
        <w:t>, Tubagus Ismail, Sabruddinsah, Meutia</w:t>
      </w:r>
    </w:p>
    <w:p w:rsidR="00174A1F" w:rsidRPr="007400E4" w:rsidRDefault="00174A1F" w:rsidP="00174A1F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:rsidR="00174A1F" w:rsidRPr="00D926B0" w:rsidRDefault="00174A1F" w:rsidP="00174A1F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5670" w:hanging="5670"/>
        <w:jc w:val="both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Prosiding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. Nama Konferensi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174A1F">
        <w:rPr>
          <w:rFonts w:ascii="Tahoma" w:hAnsi="Tahoma" w:cs="Tahoma"/>
          <w:sz w:val="22"/>
          <w:szCs w:val="22"/>
          <w:lang w:val="id-ID"/>
        </w:rPr>
        <w:t>The First International Conference on Islamic Development Studies</w:t>
      </w:r>
    </w:p>
    <w:p w:rsidR="00174A1F" w:rsidRPr="00174A1F" w:rsidRDefault="00174A1F" w:rsidP="00174A1F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b. </w:t>
      </w:r>
      <w:r w:rsidRPr="00B93C77">
        <w:rPr>
          <w:rFonts w:ascii="Tahoma" w:hAnsi="Tahoma" w:cs="Tahoma"/>
          <w:sz w:val="22"/>
          <w:szCs w:val="22"/>
          <w:lang w:val="id-ID"/>
        </w:rPr>
        <w:t>Nomor</w:t>
      </w:r>
      <w:r>
        <w:rPr>
          <w:rFonts w:ascii="Tahoma" w:hAnsi="Tahoma" w:cs="Tahoma"/>
          <w:sz w:val="22"/>
          <w:szCs w:val="22"/>
          <w:lang w:val="id-ID"/>
        </w:rPr>
        <w:t xml:space="preserve"> ISSN/ISBN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 w:rsidRPr="00174A1F">
        <w:rPr>
          <w:rFonts w:ascii="Tahoma" w:hAnsi="Tahoma" w:cs="Tahoma"/>
          <w:sz w:val="22"/>
          <w:szCs w:val="22"/>
          <w:lang w:val="en-ID"/>
        </w:rPr>
        <w:t>2685-9270</w:t>
      </w:r>
      <w:r>
        <w:rPr>
          <w:rFonts w:ascii="Tahoma" w:hAnsi="Tahoma" w:cs="Tahoma"/>
          <w:sz w:val="22"/>
          <w:szCs w:val="22"/>
          <w:lang w:val="id-ID"/>
        </w:rPr>
        <w:t xml:space="preserve"> (Cetak)</w:t>
      </w:r>
    </w:p>
    <w:p w:rsidR="00174A1F" w:rsidRPr="00041C44" w:rsidRDefault="00174A1F" w:rsidP="00174A1F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c. </w:t>
      </w:r>
      <w:r>
        <w:rPr>
          <w:rFonts w:ascii="Tahoma" w:hAnsi="Tahoma" w:cs="Tahoma"/>
          <w:sz w:val="22"/>
          <w:szCs w:val="22"/>
          <w:lang w:val="id-ID"/>
        </w:rPr>
        <w:t>T</w:t>
      </w:r>
      <w:r w:rsidRPr="007400E4">
        <w:rPr>
          <w:rFonts w:ascii="Tahoma" w:hAnsi="Tahoma" w:cs="Tahoma"/>
          <w:sz w:val="22"/>
          <w:szCs w:val="22"/>
          <w:lang w:val="id-ID"/>
        </w:rPr>
        <w:t>ahun</w:t>
      </w:r>
      <w:r>
        <w:rPr>
          <w:rFonts w:ascii="Tahoma" w:hAnsi="Tahoma" w:cs="Tahoma"/>
          <w:sz w:val="22"/>
          <w:szCs w:val="22"/>
          <w:lang w:val="id-ID"/>
        </w:rPr>
        <w:t>/Tempat</w:t>
      </w:r>
      <w:r>
        <w:rPr>
          <w:rFonts w:ascii="Tahoma" w:hAnsi="Tahoma" w:cs="Tahoma"/>
          <w:sz w:val="22"/>
          <w:szCs w:val="22"/>
          <w:lang w:val="id-ID"/>
        </w:rPr>
        <w:tab/>
        <w:t>: 2019/</w:t>
      </w:r>
      <w:r w:rsidR="00A9031E">
        <w:rPr>
          <w:rFonts w:ascii="Tahoma" w:hAnsi="Tahoma" w:cs="Tahoma"/>
          <w:sz w:val="22"/>
          <w:szCs w:val="22"/>
          <w:lang w:val="id-ID"/>
        </w:rPr>
        <w:t>Lampung</w:t>
      </w:r>
    </w:p>
    <w:p w:rsidR="00174A1F" w:rsidRPr="00D134E5" w:rsidRDefault="00174A1F" w:rsidP="00174A1F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d. </w:t>
      </w:r>
      <w:r>
        <w:rPr>
          <w:rFonts w:ascii="Tahoma" w:hAnsi="Tahoma" w:cs="Tahoma"/>
          <w:sz w:val="22"/>
          <w:szCs w:val="22"/>
          <w:lang w:val="id-ID"/>
        </w:rPr>
        <w:t>Penerbit/</w:t>
      </w:r>
      <w:r w:rsidRPr="007400E4">
        <w:rPr>
          <w:rFonts w:ascii="Tahoma" w:hAnsi="Tahoma" w:cs="Tahoma"/>
          <w:sz w:val="22"/>
          <w:szCs w:val="22"/>
          <w:lang w:val="id-ID"/>
        </w:rPr>
        <w:t>Pe</w:t>
      </w:r>
      <w:r>
        <w:rPr>
          <w:rFonts w:ascii="Tahoma" w:hAnsi="Tahoma" w:cs="Tahoma"/>
          <w:sz w:val="22"/>
          <w:szCs w:val="22"/>
          <w:lang w:val="id-ID"/>
        </w:rPr>
        <w:t>laksana</w:t>
      </w:r>
      <w:r>
        <w:rPr>
          <w:rFonts w:ascii="Tahoma" w:hAnsi="Tahoma" w:cs="Tahoma"/>
          <w:sz w:val="22"/>
          <w:szCs w:val="22"/>
          <w:lang w:val="id-ID"/>
        </w:rPr>
        <w:tab/>
        <w:t>: STEBI Lampung Indonesia</w:t>
      </w:r>
    </w:p>
    <w:p w:rsidR="00174A1F" w:rsidRPr="007B2A89" w:rsidRDefault="00174A1F" w:rsidP="00174A1F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 xml:space="preserve">e. </w:t>
      </w:r>
      <w:r>
        <w:rPr>
          <w:rFonts w:ascii="Tahoma" w:hAnsi="Tahoma" w:cs="Tahoma"/>
          <w:sz w:val="22"/>
          <w:szCs w:val="22"/>
          <w:lang w:val="id-ID"/>
        </w:rPr>
        <w:t>Terindeks</w:t>
      </w:r>
      <w:r>
        <w:rPr>
          <w:rFonts w:ascii="Tahoma" w:hAnsi="Tahoma" w:cs="Tahoma"/>
          <w:sz w:val="22"/>
          <w:szCs w:val="22"/>
          <w:lang w:val="id-ID"/>
        </w:rPr>
        <w:tab/>
        <w:t>: -</w:t>
      </w:r>
    </w:p>
    <w:p w:rsidR="0076091B" w:rsidRPr="007400E4" w:rsidRDefault="005B269D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2" o:spid="_x0000_s1030" style="position:absolute;left:0;text-align:left;margin-left:168.85pt;margin-top:13.3pt;width:20.85pt;height:18.6pt;z-index:2517002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">
            <v:textbox>
              <w:txbxContent>
                <w:p w:rsidR="00CD46F0" w:rsidRPr="00CD46F0" w:rsidRDefault="00CD46F0" w:rsidP="00CD46F0">
                  <w:pPr>
                    <w:jc w:val="center"/>
                    <w:rPr>
                      <w:lang w:val="en-ID"/>
                    </w:rPr>
                  </w:pPr>
                  <w:r w:rsidRPr="00CD46F0">
                    <w:rPr>
                      <w:lang w:val="en-ID"/>
                    </w:rPr>
                    <w:sym w:font="Symbol" w:char="F0D6"/>
                  </w:r>
                </w:p>
                <w:p w:rsidR="0076091B" w:rsidRPr="00955950" w:rsidRDefault="0076091B" w:rsidP="0076091B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76091B" w:rsidRPr="007400E4">
        <w:rPr>
          <w:rFonts w:ascii="Tahoma" w:hAnsi="Tahoma" w:cs="Tahoma"/>
          <w:sz w:val="22"/>
          <w:szCs w:val="22"/>
          <w:lang w:val="id-ID"/>
        </w:rPr>
        <w:tab/>
      </w:r>
      <w:r w:rsidR="0076091B" w:rsidRPr="007400E4">
        <w:rPr>
          <w:rFonts w:ascii="Tahoma" w:hAnsi="Tahoma" w:cs="Tahoma"/>
          <w:sz w:val="22"/>
          <w:szCs w:val="22"/>
          <w:lang w:val="id-ID"/>
        </w:rPr>
        <w:tab/>
      </w:r>
      <w:r w:rsidR="0076091B" w:rsidRPr="007400E4">
        <w:rPr>
          <w:rFonts w:ascii="Tahoma" w:hAnsi="Tahoma" w:cs="Tahoma"/>
          <w:sz w:val="22"/>
          <w:szCs w:val="22"/>
          <w:lang w:val="id-ID"/>
        </w:rPr>
        <w:tab/>
      </w:r>
      <w:r w:rsidR="0076091B" w:rsidRPr="007400E4">
        <w:rPr>
          <w:rFonts w:ascii="Tahoma" w:hAnsi="Tahoma" w:cs="Tahoma"/>
          <w:sz w:val="22"/>
          <w:szCs w:val="22"/>
          <w:lang w:val="id-ID"/>
        </w:rPr>
        <w:tab/>
      </w:r>
      <w:r w:rsidR="0076091B" w:rsidRPr="007400E4">
        <w:rPr>
          <w:rFonts w:ascii="Tahoma" w:hAnsi="Tahoma" w:cs="Tahoma"/>
          <w:sz w:val="22"/>
          <w:szCs w:val="22"/>
          <w:lang w:val="id-ID"/>
        </w:rPr>
        <w:tab/>
      </w:r>
    </w:p>
    <w:p w:rsidR="0076091B" w:rsidRPr="007400E4" w:rsidRDefault="0076091B" w:rsidP="0076091B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Kategori </w:t>
      </w:r>
      <w:r>
        <w:rPr>
          <w:rFonts w:ascii="Tahoma" w:hAnsi="Tahoma" w:cs="Tahoma"/>
          <w:sz w:val="22"/>
          <w:szCs w:val="22"/>
          <w:lang w:val="id-ID"/>
        </w:rPr>
        <w:t>Konferensi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 xml:space="preserve">Konferensi Internasional </w:t>
      </w:r>
    </w:p>
    <w:p w:rsidR="0076091B" w:rsidRPr="007400E4" w:rsidRDefault="005B269D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3" o:spid="_x0000_s1031" style="position:absolute;left:0;text-align:left;margin-left:168.85pt;margin-top:2pt;width:20.85pt;height:18.6pt;z-index:2517012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">
            <v:textbox>
              <w:txbxContent>
                <w:p w:rsidR="0076091B" w:rsidRPr="00BB5C62" w:rsidRDefault="0076091B" w:rsidP="0076091B">
                  <w:pPr>
                    <w:jc w:val="center"/>
                    <w:rPr>
                      <w:lang w:val="en-ID"/>
                    </w:rPr>
                  </w:pPr>
                </w:p>
                <w:p w:rsidR="0076091B" w:rsidRPr="000B6047" w:rsidRDefault="0076091B" w:rsidP="0076091B">
                  <w:pPr>
                    <w:jc w:val="center"/>
                    <w:rPr>
                      <w:lang w:val="id-ID"/>
                    </w:rPr>
                  </w:pPr>
                </w:p>
              </w:txbxContent>
            </v:textbox>
          </v:rect>
        </w:pict>
      </w:r>
      <w:r w:rsidR="0076091B"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="0076091B"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="0076091B"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 w:rsidR="0076091B">
        <w:rPr>
          <w:rFonts w:ascii="Tahoma" w:hAnsi="Tahoma" w:cs="Tahoma"/>
          <w:sz w:val="22"/>
          <w:szCs w:val="22"/>
          <w:lang w:val="id-ID"/>
        </w:rPr>
        <w:t>)           Konferensi</w:t>
      </w:r>
      <w:r w:rsidR="0076091B" w:rsidRPr="007400E4">
        <w:rPr>
          <w:rFonts w:ascii="Tahoma" w:hAnsi="Tahoma" w:cs="Tahoma"/>
          <w:sz w:val="22"/>
          <w:szCs w:val="22"/>
          <w:lang w:val="id-ID"/>
        </w:rPr>
        <w:t xml:space="preserve"> Nasional </w:t>
      </w:r>
    </w:p>
    <w:p w:rsidR="0076091B" w:rsidRPr="007400E4" w:rsidRDefault="0076091B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</w:p>
    <w:p w:rsidR="0076091B" w:rsidRPr="007400E4" w:rsidRDefault="0076091B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76091B" w:rsidRPr="007400E4" w:rsidRDefault="0076091B" w:rsidP="0076091B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pPr w:leftFromText="180" w:rightFromText="180" w:vertAnchor="text" w:tblpY="1"/>
        <w:tblOverlap w:val="never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12"/>
        <w:gridCol w:w="1708"/>
        <w:gridCol w:w="1972"/>
        <w:gridCol w:w="2693"/>
      </w:tblGrid>
      <w:tr w:rsidR="0076091B" w:rsidRPr="007400E4" w:rsidTr="00120775">
        <w:trPr>
          <w:trHeight w:val="284"/>
        </w:trPr>
        <w:tc>
          <w:tcPr>
            <w:tcW w:w="4112" w:type="dxa"/>
            <w:vMerge w:val="restart"/>
            <w:vAlign w:val="center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3680" w:type="dxa"/>
            <w:gridSpan w:val="2"/>
            <w:vAlign w:val="center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>Prosiding</w:t>
            </w:r>
          </w:p>
        </w:tc>
        <w:tc>
          <w:tcPr>
            <w:tcW w:w="2693" w:type="dxa"/>
            <w:vMerge w:val="restart"/>
            <w:vAlign w:val="center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1</w:t>
            </w:r>
          </w:p>
        </w:tc>
      </w:tr>
      <w:tr w:rsidR="0076091B" w:rsidRPr="007400E4" w:rsidTr="00120775">
        <w:trPr>
          <w:trHeight w:val="713"/>
        </w:trPr>
        <w:tc>
          <w:tcPr>
            <w:tcW w:w="4112" w:type="dxa"/>
            <w:vMerge/>
            <w:vAlign w:val="center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:rsidR="0076091B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:rsidR="0076091B" w:rsidRPr="00D96C15" w:rsidRDefault="005B269D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5" o:spid="_x0000_s1032" type="#_x0000_t202" style="position:absolute;left:0;text-align:left;margin-left:31pt;margin-top:9.6pt;width:13.1pt;height:15.1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">
                  <v:textbox>
                    <w:txbxContent>
                      <w:p w:rsidR="0076091B" w:rsidRDefault="0076091B" w:rsidP="0076091B">
                        <w:r w:rsidRPr="00B35BAE">
                          <w:rPr>
                            <w:rFonts w:ascii="Tahoma" w:hAnsi="Tahoma" w:cs="Tahoma"/>
                            <w:sz w:val="22"/>
                            <w:szCs w:val="22"/>
                            <w:lang w:val="id-ID"/>
                          </w:rPr>
                          <w:sym w:font="Wingdings 2" w:char="F050"/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1972" w:type="dxa"/>
          </w:tcPr>
          <w:p w:rsidR="0076091B" w:rsidRDefault="0076091B" w:rsidP="0012077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asional </w:t>
            </w:r>
          </w:p>
          <w:p w:rsidR="0076091B" w:rsidRDefault="005B269D" w:rsidP="0012077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6" o:spid="_x0000_s1033" type="#_x0000_t202" style="position:absolute;left:0;text-align:left;margin-left:35pt;margin-top:3.9pt;width:13.1pt;height:15.1pt;z-index:2517022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">
                  <v:textbox>
                    <w:txbxContent>
                      <w:p w:rsidR="0076091B" w:rsidRDefault="0076091B" w:rsidP="0076091B"/>
                    </w:txbxContent>
                  </v:textbox>
                </v:shape>
              </w:pict>
            </w:r>
          </w:p>
          <w:p w:rsidR="0076091B" w:rsidRPr="007400E4" w:rsidRDefault="0076091B" w:rsidP="00120775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  <w:tc>
          <w:tcPr>
            <w:tcW w:w="2693" w:type="dxa"/>
            <w:vMerge/>
            <w:vAlign w:val="center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76091B" w:rsidRPr="007400E4" w:rsidTr="00120775">
        <w:tc>
          <w:tcPr>
            <w:tcW w:w="4112" w:type="dxa"/>
          </w:tcPr>
          <w:p w:rsidR="0076091B" w:rsidRPr="007400E4" w:rsidRDefault="0076091B" w:rsidP="0012077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</w:p>
        </w:tc>
        <w:tc>
          <w:tcPr>
            <w:tcW w:w="1972" w:type="dxa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76091B" w:rsidRPr="00D926B0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</w:p>
        </w:tc>
      </w:tr>
      <w:tr w:rsidR="0076091B" w:rsidRPr="007400E4" w:rsidTr="00120775">
        <w:tc>
          <w:tcPr>
            <w:tcW w:w="4112" w:type="dxa"/>
          </w:tcPr>
          <w:p w:rsidR="0076091B" w:rsidRPr="007400E4" w:rsidRDefault="0076091B" w:rsidP="0012077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76091B" w:rsidRPr="00D926B0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</w:tr>
      <w:tr w:rsidR="0076091B" w:rsidRPr="007400E4" w:rsidTr="00120775">
        <w:tc>
          <w:tcPr>
            <w:tcW w:w="4112" w:type="dxa"/>
          </w:tcPr>
          <w:p w:rsidR="0076091B" w:rsidRPr="007400E4" w:rsidRDefault="0076091B" w:rsidP="0012077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ind w:left="720"/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76091B" w:rsidRPr="00D926B0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</w:tr>
      <w:tr w:rsidR="0076091B" w:rsidRPr="007400E4" w:rsidTr="00120775">
        <w:tc>
          <w:tcPr>
            <w:tcW w:w="4112" w:type="dxa"/>
          </w:tcPr>
          <w:p w:rsidR="0076091B" w:rsidRPr="007400E4" w:rsidRDefault="0076091B" w:rsidP="00120775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  <w:tc>
          <w:tcPr>
            <w:tcW w:w="1972" w:type="dxa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76091B" w:rsidRPr="00D926B0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</w:tr>
      <w:tr w:rsidR="0076091B" w:rsidRPr="007400E4" w:rsidTr="00120775">
        <w:tc>
          <w:tcPr>
            <w:tcW w:w="4112" w:type="dxa"/>
          </w:tcPr>
          <w:p w:rsidR="0076091B" w:rsidRPr="007400E4" w:rsidRDefault="0076091B" w:rsidP="00120775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:rsidR="0076091B" w:rsidRPr="00D96C15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0</w:t>
            </w:r>
          </w:p>
        </w:tc>
        <w:tc>
          <w:tcPr>
            <w:tcW w:w="1972" w:type="dxa"/>
          </w:tcPr>
          <w:p w:rsidR="0076091B" w:rsidRPr="007400E4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2693" w:type="dxa"/>
          </w:tcPr>
          <w:p w:rsidR="0076091B" w:rsidRPr="003A76D9" w:rsidRDefault="0076091B" w:rsidP="00120775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9</w:t>
            </w:r>
          </w:p>
        </w:tc>
      </w:tr>
    </w:tbl>
    <w:p w:rsidR="0076091B" w:rsidRDefault="0076091B" w:rsidP="0076091B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br w:type="textWrapping" w:clear="all"/>
      </w: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916"/>
      </w:tblGrid>
      <w:tr w:rsidR="0076091B" w:rsidRPr="003E69B3" w:rsidTr="00120775">
        <w:tc>
          <w:tcPr>
            <w:tcW w:w="10916" w:type="dxa"/>
          </w:tcPr>
          <w:p w:rsidR="0076091B" w:rsidRPr="003E69B3" w:rsidRDefault="0076091B" w:rsidP="00120775">
            <w:p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:rsidR="0076091B" w:rsidRDefault="0076091B" w:rsidP="00120775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Penulisan artikel sudah memenuhi instruksi author</w:t>
            </w:r>
          </w:p>
          <w:p w:rsidR="0076091B" w:rsidRDefault="0076091B" w:rsidP="00120775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Ruang lingkup pembahasan sesuai dengan bidang kajian penulis, pengangkatan masalah sudah cukup baik</w:t>
            </w:r>
          </w:p>
          <w:p w:rsidR="0076091B" w:rsidRPr="00230049" w:rsidRDefault="0076091B" w:rsidP="00120775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Data yang digunakan sudah cukup baik</w:t>
            </w:r>
          </w:p>
          <w:p w:rsidR="0076091B" w:rsidRPr="00230049" w:rsidRDefault="0076091B" w:rsidP="00120775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Kelengkapan unsur kualitas penerbit sudah cukup baik, memiliki ISSN</w:t>
            </w:r>
            <w:r w:rsidRPr="00F5770A">
              <w:rPr>
                <w:rFonts w:ascii="Tahoma" w:hAnsi="Tahoma" w:cs="Tahoma"/>
                <w:sz w:val="22"/>
                <w:szCs w:val="22"/>
                <w:lang w:val="en-ID"/>
              </w:rPr>
              <w:t>online dan cetak</w:t>
            </w:r>
          </w:p>
        </w:tc>
      </w:tr>
    </w:tbl>
    <w:p w:rsidR="007879B9" w:rsidRPr="00B35BAE" w:rsidRDefault="0076091B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="007879B9"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7879B9" w:rsidRPr="006D0365" w:rsidRDefault="007879B9" w:rsidP="007879B9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 xml:space="preserve">Serang,  </w:t>
      </w:r>
      <w:r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:rsidR="007879B9" w:rsidRPr="00B35BAE" w:rsidRDefault="007879B9" w:rsidP="007879B9">
      <w:pPr>
        <w:tabs>
          <w:tab w:val="left" w:pos="0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Reviewer 2</w:t>
      </w:r>
    </w:p>
    <w:p w:rsidR="007879B9" w:rsidRDefault="0061262C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3403600</wp:posOffset>
            </wp:positionH>
            <wp:positionV relativeFrom="paragraph">
              <wp:posOffset>68580</wp:posOffset>
            </wp:positionV>
            <wp:extent cx="2052320" cy="542925"/>
            <wp:effectExtent l="0" t="0" r="5080" b="952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40051" t="56135" r="46488" b="27024"/>
                    <a:stretch/>
                  </pic:blipFill>
                  <pic:spPr bwMode="auto">
                    <a:xfrm>
                      <a:off x="0" y="0"/>
                      <a:ext cx="205232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7879B9" w:rsidRPr="00B35BA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p w:rsidR="007879B9" w:rsidRPr="00595C3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18"/>
          <w:szCs w:val="22"/>
          <w:lang w:val="id-ID"/>
        </w:rPr>
        <w:tab/>
      </w:r>
    </w:p>
    <w:p w:rsidR="007879B9" w:rsidRPr="007773CB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182878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D</w:t>
      </w:r>
      <w:r>
        <w:rPr>
          <w:rFonts w:ascii="Tahoma" w:hAnsi="Tahoma" w:cs="Tahoma"/>
          <w:sz w:val="22"/>
          <w:szCs w:val="22"/>
          <w:lang w:val="id-ID"/>
        </w:rPr>
        <w:t>r. Rudi Zulfikar S.E., Ak., M.M., M.Si., CA</w:t>
      </w:r>
    </w:p>
    <w:p w:rsidR="007879B9" w:rsidRPr="000F5052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>
        <w:rPr>
          <w:rFonts w:ascii="Tahoma" w:hAnsi="Tahoma" w:cs="Tahoma"/>
          <w:sz w:val="22"/>
          <w:szCs w:val="22"/>
        </w:rPr>
        <w:t xml:space="preserve">Ketua </w:t>
      </w:r>
      <w:r>
        <w:rPr>
          <w:rFonts w:ascii="Tahoma" w:hAnsi="Tahoma" w:cs="Tahoma"/>
          <w:sz w:val="22"/>
          <w:szCs w:val="22"/>
          <w:lang w:val="id-ID"/>
        </w:rPr>
        <w:t>Satuan Pengawas Internal</w:t>
      </w:r>
      <w:r w:rsidR="000F5052">
        <w:rPr>
          <w:rFonts w:ascii="Tahoma" w:hAnsi="Tahoma" w:cs="Tahoma"/>
          <w:sz w:val="22"/>
          <w:szCs w:val="22"/>
        </w:rPr>
        <w:t xml:space="preserve"> (SPI)</w:t>
      </w:r>
    </w:p>
    <w:p w:rsidR="007879B9" w:rsidRPr="0076091B" w:rsidRDefault="007879B9" w:rsidP="0076091B">
      <w:pPr>
        <w:tabs>
          <w:tab w:val="left" w:pos="426"/>
          <w:tab w:val="left" w:pos="2552"/>
        </w:tabs>
        <w:ind w:left="6521" w:hanging="1559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lastRenderedPageBreak/>
        <w:t xml:space="preserve"> Unit kerja</w:t>
      </w:r>
      <w:r w:rsidR="000F5052">
        <w:rPr>
          <w:rFonts w:ascii="Tahoma" w:hAnsi="Tahoma" w:cs="Tahoma"/>
          <w:sz w:val="22"/>
          <w:szCs w:val="22"/>
          <w:lang w:val="id-ID"/>
        </w:rPr>
        <w:t>: S</w:t>
      </w:r>
      <w:r w:rsidR="000F5052">
        <w:rPr>
          <w:rFonts w:ascii="Tahoma" w:hAnsi="Tahoma" w:cs="Tahoma"/>
          <w:sz w:val="22"/>
          <w:szCs w:val="22"/>
        </w:rPr>
        <w:t xml:space="preserve">PI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>
        <w:rPr>
          <w:rFonts w:ascii="Tahoma" w:hAnsi="Tahoma" w:cs="Tahoma"/>
          <w:sz w:val="22"/>
          <w:szCs w:val="22"/>
          <w:lang w:val="en-ID"/>
        </w:rPr>
        <w:t>Sultan A</w:t>
      </w:r>
      <w:r>
        <w:rPr>
          <w:rFonts w:ascii="Tahoma" w:hAnsi="Tahoma" w:cs="Tahoma"/>
          <w:sz w:val="22"/>
          <w:szCs w:val="22"/>
          <w:lang w:val="id-ID"/>
        </w:rPr>
        <w:t>g</w:t>
      </w:r>
      <w:r>
        <w:rPr>
          <w:rFonts w:ascii="Tahoma" w:hAnsi="Tahoma" w:cs="Tahoma"/>
          <w:sz w:val="22"/>
          <w:szCs w:val="22"/>
          <w:lang w:val="en-ID"/>
        </w:rPr>
        <w:t>eng Tirtayasa</w:t>
      </w:r>
    </w:p>
    <w:sectPr w:rsidR="007879B9" w:rsidRPr="0076091B" w:rsidSect="00C6077E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754526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BC025DA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">
    <w:nsid w:val="37DC425C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7E87277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zIyABIW5samJko6SsGpxcWZ+XkgBYa1AK0PFS8sAAAA"/>
  </w:docVars>
  <w:rsids>
    <w:rsidRoot w:val="00C6077E"/>
    <w:rsid w:val="000025D4"/>
    <w:rsid w:val="00041C44"/>
    <w:rsid w:val="00043E82"/>
    <w:rsid w:val="000B6047"/>
    <w:rsid w:val="000B72F9"/>
    <w:rsid w:val="000F5052"/>
    <w:rsid w:val="00173781"/>
    <w:rsid w:val="00174A1F"/>
    <w:rsid w:val="001F4972"/>
    <w:rsid w:val="00205C80"/>
    <w:rsid w:val="003062AE"/>
    <w:rsid w:val="00321C1A"/>
    <w:rsid w:val="00374FDC"/>
    <w:rsid w:val="003A0793"/>
    <w:rsid w:val="003A76D9"/>
    <w:rsid w:val="003B0199"/>
    <w:rsid w:val="00455DBA"/>
    <w:rsid w:val="004B3B80"/>
    <w:rsid w:val="005379A4"/>
    <w:rsid w:val="00545F04"/>
    <w:rsid w:val="005B269D"/>
    <w:rsid w:val="005D0889"/>
    <w:rsid w:val="0061262C"/>
    <w:rsid w:val="00680C37"/>
    <w:rsid w:val="006A7AE1"/>
    <w:rsid w:val="00725147"/>
    <w:rsid w:val="00750AB7"/>
    <w:rsid w:val="0076091B"/>
    <w:rsid w:val="00773925"/>
    <w:rsid w:val="007879B9"/>
    <w:rsid w:val="00882935"/>
    <w:rsid w:val="008D32FC"/>
    <w:rsid w:val="00933429"/>
    <w:rsid w:val="0095289D"/>
    <w:rsid w:val="009A78B4"/>
    <w:rsid w:val="00A55E23"/>
    <w:rsid w:val="00A9031E"/>
    <w:rsid w:val="00AA1F2C"/>
    <w:rsid w:val="00AF57F7"/>
    <w:rsid w:val="00B93C77"/>
    <w:rsid w:val="00BB5C62"/>
    <w:rsid w:val="00C3364E"/>
    <w:rsid w:val="00C46C0F"/>
    <w:rsid w:val="00C6077E"/>
    <w:rsid w:val="00C96C5A"/>
    <w:rsid w:val="00CD0C63"/>
    <w:rsid w:val="00CD46F0"/>
    <w:rsid w:val="00D0213D"/>
    <w:rsid w:val="00D6792B"/>
    <w:rsid w:val="00D96C15"/>
    <w:rsid w:val="00E45EAB"/>
    <w:rsid w:val="00E81FEF"/>
    <w:rsid w:val="00F10145"/>
    <w:rsid w:val="00F11FA8"/>
    <w:rsid w:val="00F403AD"/>
    <w:rsid w:val="00F52EDC"/>
    <w:rsid w:val="00F577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4A1F"/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7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25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5D4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2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u Mulyasari</dc:creator>
  <cp:lastModifiedBy>Universitas</cp:lastModifiedBy>
  <cp:revision>2</cp:revision>
  <cp:lastPrinted>2021-03-03T09:42:00Z</cp:lastPrinted>
  <dcterms:created xsi:type="dcterms:W3CDTF">2021-11-18T08:44:00Z</dcterms:created>
  <dcterms:modified xsi:type="dcterms:W3CDTF">2021-11-18T08:44:00Z</dcterms:modified>
</cp:coreProperties>
</file>